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93A6F3" w14:textId="77777777" w:rsidR="00776852" w:rsidRPr="00B74A8D" w:rsidRDefault="007768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0A93A6F4" w14:textId="22301879" w:rsidR="00776852" w:rsidRPr="00B74A8D" w:rsidRDefault="00C64D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0A93A6F5" w14:textId="77777777" w:rsidR="00776852" w:rsidRPr="00B74A8D" w:rsidRDefault="00776852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0A93A6F6" w14:textId="77777777" w:rsidR="00776852" w:rsidRPr="00B74A8D" w:rsidRDefault="00776852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0A93A6F7" w14:textId="77777777" w:rsidR="00776852" w:rsidRPr="00B74A8D" w:rsidRDefault="00481B5A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  <w:r w:rsidRPr="00B74A8D">
        <w:rPr>
          <w:rFonts w:eastAsia="Arial"/>
          <w:lang w:eastAsia="en-US" w:bidi="en-US"/>
        </w:rPr>
        <w:t>Contact Name</w:t>
      </w:r>
    </w:p>
    <w:p w14:paraId="0A93A6F8" w14:textId="77777777" w:rsidR="00776852" w:rsidRPr="00B74A8D" w:rsidRDefault="00481B5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B74A8D">
        <w:rPr>
          <w:rFonts w:eastAsia="Arial"/>
          <w:lang w:eastAsia="en-US" w:bidi="en-US"/>
        </w:rPr>
        <w:t>Address</w:t>
      </w:r>
    </w:p>
    <w:p w14:paraId="0A93A6F9" w14:textId="77777777" w:rsidR="00776852" w:rsidRPr="00B74A8D" w:rsidRDefault="00481B5A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B74A8D">
        <w:rPr>
          <w:rFonts w:eastAsia="Arial"/>
          <w:lang w:eastAsia="en-US" w:bidi="en-US"/>
        </w:rPr>
        <w:t>Address2</w:t>
      </w:r>
      <w:r w:rsidRPr="00B74A8D">
        <w:rPr>
          <w:rFonts w:eastAsia="Arial"/>
          <w:lang w:eastAsia="en-US" w:bidi="en-US"/>
        </w:rPr>
        <w:tab/>
      </w:r>
    </w:p>
    <w:p w14:paraId="4C6F15B8" w14:textId="77777777" w:rsidR="00C64D14" w:rsidRDefault="00481B5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B74A8D">
        <w:rPr>
          <w:rFonts w:eastAsia="Arial"/>
          <w:lang w:eastAsia="en-US" w:bidi="en-US"/>
        </w:rPr>
        <w:t xml:space="preserve">City, </w:t>
      </w:r>
    </w:p>
    <w:p w14:paraId="0A93A6FA" w14:textId="2A279AEC" w:rsidR="00776852" w:rsidRPr="00B74A8D" w:rsidRDefault="00481B5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B74A8D">
        <w:rPr>
          <w:rFonts w:eastAsia="Arial"/>
          <w:lang w:eastAsia="en-US" w:bidi="en-US"/>
        </w:rPr>
        <w:t>State/Province</w:t>
      </w:r>
    </w:p>
    <w:p w14:paraId="0A93A6FB" w14:textId="77777777" w:rsidR="00776852" w:rsidRPr="00B74A8D" w:rsidRDefault="00481B5A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B74A8D">
        <w:rPr>
          <w:rFonts w:eastAsia="Arial"/>
          <w:lang w:eastAsia="en-US" w:bidi="en-US"/>
        </w:rPr>
        <w:t>Zip/Postal Code</w:t>
      </w:r>
    </w:p>
    <w:p w14:paraId="0A93A6FC" w14:textId="77777777" w:rsidR="00776852" w:rsidRPr="00B74A8D" w:rsidRDefault="0077685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0A93A6FD" w14:textId="77777777" w:rsidR="00776852" w:rsidRPr="00B74A8D" w:rsidRDefault="0077685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0A93A6FE" w14:textId="77777777" w:rsidR="00776852" w:rsidRPr="00B74A8D" w:rsidRDefault="0077685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0A93A6FF" w14:textId="15C5196F" w:rsidR="00776852" w:rsidRPr="0093692F" w:rsidRDefault="00C64D1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RE</w:t>
      </w:r>
      <w:r w:rsidR="00481B5A" w:rsidRPr="00B74A8D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 xml:space="preserve">: </w:t>
      </w:r>
      <w:r w:rsidR="00E16142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 xml:space="preserve">Guarantee of Account </w:t>
      </w:r>
    </w:p>
    <w:p w14:paraId="0A93A700" w14:textId="77777777" w:rsidR="00776852" w:rsidRPr="0093692F" w:rsidRDefault="0077685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</w:p>
    <w:p w14:paraId="0A93A701" w14:textId="77777777" w:rsidR="00776852" w:rsidRPr="0093692F" w:rsidRDefault="0077685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</w:p>
    <w:p w14:paraId="0A93A702" w14:textId="25C32C5D" w:rsidR="00776852" w:rsidRPr="0093692F" w:rsidRDefault="00481B5A">
      <w:pPr>
        <w:pStyle w:val="NormalSpaced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firstLine="0"/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93692F">
        <w:rPr>
          <w:rFonts w:ascii="Times New Roman" w:eastAsia="Arial" w:hAnsi="Times New Roman" w:cs="Times New Roman"/>
          <w:noProof/>
          <w:color w:val="000000"/>
          <w:sz w:val="24"/>
          <w:szCs w:val="24"/>
          <w:lang w:eastAsia="en-US" w:bidi="en-US"/>
        </w:rPr>
        <w:t>Dear [CONTACT],</w:t>
      </w:r>
    </w:p>
    <w:p w14:paraId="0A93A703" w14:textId="77777777" w:rsidR="00776852" w:rsidRPr="0093692F" w:rsidRDefault="007768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0A93A704" w14:textId="178CBCD8" w:rsidR="00776852" w:rsidRPr="00B74A8D" w:rsidRDefault="00E1614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noProof/>
          <w:lang w:eastAsia="en-US" w:bidi="en-US"/>
        </w:rPr>
        <w:t>In consideration of the credit and value rec</w:t>
      </w:r>
      <w:r w:rsidR="007805DC">
        <w:rPr>
          <w:rFonts w:eastAsia="Arial"/>
          <w:noProof/>
          <w:lang w:eastAsia="en-US" w:bidi="en-US"/>
        </w:rPr>
        <w:t>ei</w:t>
      </w:r>
      <w:r>
        <w:rPr>
          <w:rFonts w:eastAsia="Arial"/>
          <w:noProof/>
          <w:lang w:eastAsia="en-US" w:bidi="en-US"/>
        </w:rPr>
        <w:t>ved that you may extend, the undersigned unconditionally guarantees payment when due, for any and all indebtedness at your office in</w:t>
      </w:r>
      <w:r w:rsidR="00481B5A" w:rsidRPr="0093692F">
        <w:rPr>
          <w:rFonts w:eastAsia="Arial"/>
          <w:noProof/>
          <w:color w:val="000000"/>
          <w:lang w:eastAsia="en-US" w:bidi="en-US"/>
        </w:rPr>
        <w:t>[CITY, STATE</w:t>
      </w:r>
      <w:r w:rsidR="0054422C" w:rsidRPr="0054422C">
        <w:rPr>
          <w:rFonts w:eastAsia="Arial"/>
          <w:noProof/>
          <w:color w:val="000000"/>
          <w:lang w:eastAsia="en-US" w:bidi="en-US"/>
        </w:rPr>
        <w:t>/PROVINCE</w:t>
      </w:r>
      <w:r w:rsidR="00481B5A" w:rsidRPr="0054422C">
        <w:rPr>
          <w:rFonts w:eastAsia="Arial"/>
          <w:noProof/>
          <w:color w:val="000000"/>
          <w:lang w:eastAsia="en-US" w:bidi="en-US"/>
        </w:rPr>
        <w:t>]</w:t>
      </w:r>
      <w:r>
        <w:rPr>
          <w:rFonts w:eastAsia="Arial"/>
          <w:noProof/>
          <w:color w:val="000000"/>
          <w:lang w:eastAsia="en-US" w:bidi="en-US"/>
        </w:rPr>
        <w:t xml:space="preserve">. This includes all </w:t>
      </w:r>
      <w:r w:rsidR="00481B5A" w:rsidRPr="0093692F">
        <w:rPr>
          <w:rFonts w:eastAsia="Arial"/>
          <w:noProof/>
          <w:lang w:eastAsia="en-US" w:bidi="en-US"/>
        </w:rPr>
        <w:t>indebtedness owed to you by the applicant named on the reverse</w:t>
      </w:r>
      <w:r>
        <w:rPr>
          <w:rFonts w:eastAsia="Arial"/>
          <w:noProof/>
          <w:lang w:eastAsia="en-US" w:bidi="en-US"/>
        </w:rPr>
        <w:t>,</w:t>
      </w:r>
      <w:r w:rsidR="00481B5A" w:rsidRPr="0093692F">
        <w:rPr>
          <w:rFonts w:eastAsia="Arial"/>
          <w:noProof/>
          <w:lang w:eastAsia="en-US" w:bidi="en-US"/>
        </w:rPr>
        <w:t xml:space="preserve"> called the debtor</w:t>
      </w:r>
      <w:r>
        <w:rPr>
          <w:rFonts w:eastAsia="Arial"/>
          <w:noProof/>
          <w:lang w:eastAsia="en-US" w:bidi="en-US"/>
        </w:rPr>
        <w:t xml:space="preserve">. It is therefore agreed that payments for indebtedness are promptly paid by the due date, in addition to </w:t>
      </w:r>
      <w:r w:rsidR="00481B5A" w:rsidRPr="0093692F">
        <w:rPr>
          <w:rFonts w:eastAsia="Arial"/>
          <w:noProof/>
          <w:lang w:eastAsia="en-US" w:bidi="en-US"/>
        </w:rPr>
        <w:t xml:space="preserve">attorney fees of </w:t>
      </w:r>
      <w:r w:rsidR="00481B5A" w:rsidRPr="0093692F">
        <w:rPr>
          <w:rFonts w:eastAsia="Arial"/>
          <w:noProof/>
          <w:color w:val="000000"/>
          <w:lang w:eastAsia="en-US" w:bidi="en-US"/>
        </w:rPr>
        <w:t>[%]</w:t>
      </w:r>
      <w:r w:rsidR="00481B5A" w:rsidRPr="0093692F">
        <w:rPr>
          <w:rFonts w:eastAsia="Arial"/>
          <w:noProof/>
          <w:lang w:eastAsia="en-US" w:bidi="en-US"/>
        </w:rPr>
        <w:t xml:space="preserve"> of</w:t>
      </w:r>
      <w:r w:rsidR="00481B5A" w:rsidRPr="00B74A8D">
        <w:rPr>
          <w:rFonts w:eastAsia="Arial"/>
          <w:lang w:eastAsia="en-US" w:bidi="en-US"/>
        </w:rPr>
        <w:t xml:space="preserve"> said amounts if placed for collection.</w:t>
      </w:r>
    </w:p>
    <w:p w14:paraId="0A93A705" w14:textId="77777777" w:rsidR="00776852" w:rsidRPr="00B74A8D" w:rsidRDefault="007768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A93A706" w14:textId="283073ED" w:rsidR="00776852" w:rsidRPr="00B74A8D" w:rsidRDefault="00481B5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3692F">
        <w:rPr>
          <w:rFonts w:eastAsia="Arial"/>
          <w:noProof/>
          <w:lang w:eastAsia="en-US" w:bidi="en-US"/>
        </w:rPr>
        <w:t>The undersigned expressly waives notice of acceptance of</w:t>
      </w:r>
      <w:r w:rsidRPr="00B74A8D">
        <w:rPr>
          <w:rFonts w:eastAsia="Arial"/>
          <w:lang w:eastAsia="en-US" w:bidi="en-US"/>
        </w:rPr>
        <w:t xml:space="preserve"> guarantee demand, and notice of </w:t>
      </w:r>
      <w:r w:rsidRPr="000159B6">
        <w:rPr>
          <w:rFonts w:eastAsia="Arial"/>
          <w:noProof/>
          <w:lang w:eastAsia="en-US" w:bidi="en-US"/>
        </w:rPr>
        <w:t>non</w:t>
      </w:r>
      <w:r w:rsidR="00C64D14" w:rsidRPr="000159B6">
        <w:rPr>
          <w:rFonts w:eastAsia="Arial"/>
          <w:noProof/>
          <w:lang w:eastAsia="en-US" w:bidi="en-US"/>
        </w:rPr>
        <w:t>-</w:t>
      </w:r>
      <w:r w:rsidRPr="000159B6">
        <w:rPr>
          <w:rFonts w:eastAsia="Arial"/>
          <w:noProof/>
          <w:lang w:eastAsia="en-US" w:bidi="en-US"/>
        </w:rPr>
        <w:t>payment,</w:t>
      </w:r>
      <w:r w:rsidRPr="00B74A8D">
        <w:rPr>
          <w:rFonts w:eastAsia="Arial"/>
          <w:lang w:eastAsia="en-US" w:bidi="en-US"/>
        </w:rPr>
        <w:t xml:space="preserve"> </w:t>
      </w:r>
      <w:r w:rsidRPr="0093692F">
        <w:rPr>
          <w:rFonts w:eastAsia="Arial"/>
          <w:noProof/>
          <w:lang w:eastAsia="en-US" w:bidi="en-US"/>
        </w:rPr>
        <w:t>and consents to any extension of time of payment of any and all</w:t>
      </w:r>
      <w:r w:rsidRPr="00B74A8D">
        <w:rPr>
          <w:rFonts w:eastAsia="Arial"/>
          <w:lang w:eastAsia="en-US" w:bidi="en-US"/>
        </w:rPr>
        <w:t xml:space="preserve"> of the indebtedness hereby guaranteed. </w:t>
      </w:r>
    </w:p>
    <w:p w14:paraId="0A93A707" w14:textId="77777777" w:rsidR="00776852" w:rsidRPr="00B74A8D" w:rsidRDefault="007768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A93A708" w14:textId="77777777" w:rsidR="00776852" w:rsidRPr="0093692F" w:rsidRDefault="00481B5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93692F">
        <w:rPr>
          <w:rFonts w:eastAsia="Arial"/>
          <w:noProof/>
          <w:lang w:eastAsia="en-US" w:bidi="en-US"/>
        </w:rPr>
        <w:t>This guarantee shall continue to apply to all sales made, services rendered, and advances made by</w:t>
      </w:r>
      <w:r w:rsidRPr="00B74A8D">
        <w:rPr>
          <w:rFonts w:eastAsia="Arial"/>
          <w:lang w:eastAsia="en-US" w:bidi="en-US"/>
        </w:rPr>
        <w:t xml:space="preserve"> you to the debtor, </w:t>
      </w:r>
      <w:r w:rsidRPr="0093692F">
        <w:rPr>
          <w:rFonts w:eastAsia="Arial"/>
          <w:noProof/>
          <w:lang w:eastAsia="en-US" w:bidi="en-US"/>
        </w:rPr>
        <w:t xml:space="preserve">and to all such present and future indebtedness however arising. </w:t>
      </w:r>
    </w:p>
    <w:p w14:paraId="0A93A709" w14:textId="77777777" w:rsidR="00776852" w:rsidRPr="0093692F" w:rsidRDefault="007768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0A93A70A" w14:textId="345B1BC0" w:rsidR="00776852" w:rsidRPr="00B74A8D" w:rsidRDefault="00481B5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3692F">
        <w:rPr>
          <w:rFonts w:eastAsia="Arial"/>
          <w:noProof/>
          <w:lang w:eastAsia="en-US" w:bidi="en-US"/>
        </w:rPr>
        <w:t>This is intended to be a personal guarantee and not a</w:t>
      </w:r>
      <w:r w:rsidRPr="00AB03E0">
        <w:rPr>
          <w:rFonts w:eastAsia="Arial"/>
          <w:noProof/>
          <w:lang w:eastAsia="en-US" w:bidi="en-US"/>
        </w:rPr>
        <w:t xml:space="preserve"> co</w:t>
      </w:r>
      <w:r w:rsidR="00AB03E0" w:rsidRPr="00AB03E0">
        <w:rPr>
          <w:rFonts w:eastAsia="Arial"/>
          <w:noProof/>
          <w:lang w:eastAsia="en-US" w:bidi="en-US"/>
        </w:rPr>
        <w:t>mpany</w:t>
      </w:r>
      <w:r w:rsidRPr="00AB03E0">
        <w:rPr>
          <w:rFonts w:eastAsia="Arial"/>
          <w:noProof/>
          <w:lang w:eastAsia="en-US" w:bidi="en-US"/>
        </w:rPr>
        <w:t xml:space="preserve"> guarantee, and will personally bind the</w:t>
      </w:r>
      <w:r w:rsidRPr="00B74A8D">
        <w:rPr>
          <w:rFonts w:eastAsia="Arial"/>
          <w:lang w:eastAsia="en-US" w:bidi="en-US"/>
        </w:rPr>
        <w:t xml:space="preserve"> signer notwithstanding any title or designation made by me. </w:t>
      </w:r>
    </w:p>
    <w:p w14:paraId="0A93A70B" w14:textId="77777777" w:rsidR="00776852" w:rsidRPr="00B74A8D" w:rsidRDefault="0077685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0A93A70C" w14:textId="77777777" w:rsidR="00776852" w:rsidRPr="00B74A8D" w:rsidRDefault="0077685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0A93A70D" w14:textId="2958817E" w:rsidR="00776852" w:rsidRPr="00B74A8D" w:rsidRDefault="000159B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481B5A" w:rsidRPr="00B74A8D">
        <w:rPr>
          <w:rFonts w:eastAsia="Arial"/>
          <w:lang w:eastAsia="en-US" w:bidi="en-US"/>
        </w:rPr>
        <w:t>,</w:t>
      </w:r>
    </w:p>
    <w:p w14:paraId="0A93A70E" w14:textId="77777777" w:rsidR="00776852" w:rsidRPr="00B74A8D" w:rsidRDefault="007768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A93A70F" w14:textId="77777777" w:rsidR="00776852" w:rsidRPr="00B74A8D" w:rsidRDefault="007768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A66D511" w14:textId="707A5CF8" w:rsidR="00B30C89" w:rsidRDefault="00B30C89" w:rsidP="00B30C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14D9925" w14:textId="77777777" w:rsidR="00B30C89" w:rsidRPr="00875782" w:rsidRDefault="00B30C89" w:rsidP="00B30C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608AA8B" w14:textId="77777777" w:rsidR="00B30C89" w:rsidRPr="00875782" w:rsidRDefault="00B30C89" w:rsidP="00B30C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875782">
        <w:rPr>
          <w:rFonts w:eastAsia="Arial"/>
          <w:lang w:eastAsia="en-US" w:bidi="en-US"/>
        </w:rPr>
        <w:t>[YOUR NAME]</w:t>
      </w:r>
    </w:p>
    <w:p w14:paraId="35836745" w14:textId="77777777" w:rsidR="00B30C89" w:rsidRPr="00875782" w:rsidRDefault="00B30C89" w:rsidP="00B30C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875782">
        <w:rPr>
          <w:rFonts w:eastAsia="Arial"/>
          <w:color w:val="000000"/>
          <w:lang w:eastAsia="en-US" w:bidi="en-US"/>
        </w:rPr>
        <w:t>[YOUR TITLE]</w:t>
      </w:r>
    </w:p>
    <w:p w14:paraId="0D1D9491" w14:textId="77777777" w:rsidR="00B30C89" w:rsidRPr="00875782" w:rsidRDefault="00B30C89" w:rsidP="00B30C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875782">
        <w:rPr>
          <w:rFonts w:eastAsia="Arial"/>
          <w:color w:val="000000"/>
          <w:lang w:eastAsia="en-US" w:bidi="en-US"/>
        </w:rPr>
        <w:t>[YOUR PHONE NUMBER]</w:t>
      </w:r>
    </w:p>
    <w:p w14:paraId="42D931A1" w14:textId="77777777" w:rsidR="00B30C89" w:rsidRPr="00875782" w:rsidRDefault="00B30C89" w:rsidP="00B30C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875782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2151B4BF" w14:textId="77777777" w:rsidR="00B30C89" w:rsidRPr="00875782" w:rsidRDefault="00B30C89" w:rsidP="00B30C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0A93A711" w14:textId="40E04243" w:rsidR="00C64D14" w:rsidRDefault="00C64D14">
      <w:pPr>
        <w:spacing w:after="160" w:line="259" w:lineRule="auto"/>
        <w:rPr>
          <w:rFonts w:eastAsia="Arial"/>
          <w:lang w:eastAsia="en-US" w:bidi="en-US"/>
        </w:rPr>
      </w:pPr>
    </w:p>
    <w:p w14:paraId="495F5E69" w14:textId="77777777" w:rsidR="00776852" w:rsidRPr="00B74A8D" w:rsidRDefault="007768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A93A712" w14:textId="77777777" w:rsidR="00776852" w:rsidRPr="00B74A8D" w:rsidRDefault="007768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A93A713" w14:textId="28AAB575" w:rsidR="00776852" w:rsidRPr="00B74A8D" w:rsidRDefault="00481B5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74A8D">
        <w:rPr>
          <w:rFonts w:eastAsia="Arial"/>
          <w:lang w:eastAsia="en-US" w:bidi="en-US"/>
        </w:rPr>
        <w:t xml:space="preserve">Witnessed this </w:t>
      </w:r>
      <w:r w:rsidRPr="00B74A8D">
        <w:rPr>
          <w:rFonts w:eastAsia="Arial"/>
          <w:color w:val="000000"/>
          <w:lang w:eastAsia="en-US" w:bidi="en-US"/>
        </w:rPr>
        <w:t>[D</w:t>
      </w:r>
      <w:r w:rsidR="00614619">
        <w:rPr>
          <w:rFonts w:eastAsia="Arial"/>
          <w:color w:val="000000"/>
          <w:lang w:eastAsia="en-US" w:bidi="en-US"/>
        </w:rPr>
        <w:t>ATE</w:t>
      </w:r>
      <w:r w:rsidRPr="00B74A8D">
        <w:rPr>
          <w:rFonts w:eastAsia="Arial"/>
          <w:color w:val="000000"/>
          <w:lang w:eastAsia="en-US" w:bidi="en-US"/>
        </w:rPr>
        <w:t>] in [C</w:t>
      </w:r>
      <w:r w:rsidR="00614619">
        <w:rPr>
          <w:rFonts w:eastAsia="Arial"/>
          <w:color w:val="000000"/>
          <w:lang w:eastAsia="en-US" w:bidi="en-US"/>
        </w:rPr>
        <w:t>ITY]</w:t>
      </w:r>
      <w:r w:rsidRPr="00B74A8D">
        <w:rPr>
          <w:rFonts w:eastAsia="Arial"/>
          <w:color w:val="000000"/>
          <w:lang w:eastAsia="en-US" w:bidi="en-US"/>
        </w:rPr>
        <w:t xml:space="preserve">, </w:t>
      </w:r>
      <w:r w:rsidR="00614619">
        <w:rPr>
          <w:rFonts w:eastAsia="Arial"/>
          <w:color w:val="000000"/>
          <w:lang w:eastAsia="en-US" w:bidi="en-US"/>
        </w:rPr>
        <w:t>[STATE/PROVINCE</w:t>
      </w:r>
      <w:r w:rsidRPr="00B74A8D">
        <w:rPr>
          <w:rFonts w:eastAsia="Arial"/>
          <w:color w:val="000000"/>
          <w:lang w:eastAsia="en-US" w:bidi="en-US"/>
        </w:rPr>
        <w:t>] by:</w:t>
      </w:r>
    </w:p>
    <w:p w14:paraId="0A93A714" w14:textId="77777777" w:rsidR="00776852" w:rsidRPr="00B74A8D" w:rsidRDefault="007768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A93A715" w14:textId="380011A9" w:rsidR="00776852" w:rsidRDefault="007768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5B25729" w14:textId="77777777" w:rsidR="00614619" w:rsidRPr="00B74A8D" w:rsidRDefault="0061461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A93A716" w14:textId="77777777" w:rsidR="00776852" w:rsidRPr="00B74A8D" w:rsidRDefault="00481B5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US" w:bidi="en-US"/>
        </w:rPr>
      </w:pPr>
      <w:r w:rsidRPr="00B74A8D">
        <w:rPr>
          <w:rFonts w:eastAsia="Arial"/>
          <w:u w:val="single"/>
          <w:lang w:eastAsia="en-US" w:bidi="en-US"/>
        </w:rPr>
        <w:tab/>
      </w:r>
      <w:r w:rsidRPr="00B74A8D">
        <w:rPr>
          <w:rFonts w:eastAsia="Arial"/>
          <w:u w:val="single"/>
          <w:lang w:eastAsia="en-US" w:bidi="en-US"/>
        </w:rPr>
        <w:tab/>
      </w:r>
      <w:r w:rsidRPr="00B74A8D">
        <w:rPr>
          <w:rFonts w:eastAsia="Arial"/>
          <w:u w:val="single"/>
          <w:lang w:eastAsia="en-US" w:bidi="en-US"/>
        </w:rPr>
        <w:tab/>
      </w:r>
      <w:r w:rsidRPr="00B74A8D">
        <w:rPr>
          <w:rFonts w:eastAsia="Arial"/>
          <w:u w:val="single"/>
          <w:lang w:eastAsia="en-US" w:bidi="en-US"/>
        </w:rPr>
        <w:tab/>
      </w:r>
      <w:r w:rsidRPr="00B74A8D">
        <w:rPr>
          <w:rFonts w:eastAsia="Arial"/>
          <w:u w:val="single"/>
          <w:lang w:eastAsia="en-US" w:bidi="en-US"/>
        </w:rPr>
        <w:tab/>
      </w:r>
    </w:p>
    <w:p w14:paraId="0A93A717" w14:textId="77777777" w:rsidR="00776852" w:rsidRPr="00B74A8D" w:rsidRDefault="007768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A93A718" w14:textId="55C6A6C5" w:rsidR="00776852" w:rsidRDefault="007768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0F8BC8B" w14:textId="77777777" w:rsidR="00614619" w:rsidRPr="00B74A8D" w:rsidRDefault="0061461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A93A719" w14:textId="77777777" w:rsidR="00776852" w:rsidRPr="00B74A8D" w:rsidRDefault="00481B5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US" w:bidi="en-US"/>
        </w:rPr>
      </w:pPr>
      <w:r w:rsidRPr="00B74A8D">
        <w:rPr>
          <w:rFonts w:eastAsia="Arial"/>
          <w:u w:val="single"/>
          <w:lang w:eastAsia="en-US" w:bidi="en-US"/>
        </w:rPr>
        <w:tab/>
      </w:r>
      <w:r w:rsidRPr="00B74A8D">
        <w:rPr>
          <w:rFonts w:eastAsia="Arial"/>
          <w:u w:val="single"/>
          <w:lang w:eastAsia="en-US" w:bidi="en-US"/>
        </w:rPr>
        <w:tab/>
      </w:r>
      <w:r w:rsidRPr="00B74A8D">
        <w:rPr>
          <w:rFonts w:eastAsia="Arial"/>
          <w:u w:val="single"/>
          <w:lang w:eastAsia="en-US" w:bidi="en-US"/>
        </w:rPr>
        <w:tab/>
      </w:r>
      <w:r w:rsidRPr="00B74A8D">
        <w:rPr>
          <w:rFonts w:eastAsia="Arial"/>
          <w:u w:val="single"/>
          <w:lang w:eastAsia="en-US" w:bidi="en-US"/>
        </w:rPr>
        <w:tab/>
      </w:r>
      <w:r w:rsidRPr="00B74A8D">
        <w:rPr>
          <w:rFonts w:eastAsia="Arial"/>
          <w:u w:val="single"/>
          <w:lang w:eastAsia="en-US" w:bidi="en-US"/>
        </w:rPr>
        <w:tab/>
      </w:r>
      <w:r w:rsidRPr="00B74A8D">
        <w:rPr>
          <w:rFonts w:eastAsia="Arial"/>
          <w:lang w:eastAsia="en-US" w:bidi="en-US"/>
        </w:rPr>
        <w:tab/>
      </w:r>
      <w:r w:rsidRPr="00B74A8D">
        <w:rPr>
          <w:rFonts w:eastAsia="Arial"/>
          <w:u w:val="single"/>
          <w:lang w:eastAsia="en-US" w:bidi="en-US"/>
        </w:rPr>
        <w:tab/>
      </w:r>
      <w:r w:rsidRPr="00B74A8D">
        <w:rPr>
          <w:rFonts w:eastAsia="Arial"/>
          <w:u w:val="single"/>
          <w:lang w:eastAsia="en-US" w:bidi="en-US"/>
        </w:rPr>
        <w:tab/>
      </w:r>
      <w:r w:rsidRPr="00B74A8D">
        <w:rPr>
          <w:rFonts w:eastAsia="Arial"/>
          <w:u w:val="single"/>
          <w:lang w:eastAsia="en-US" w:bidi="en-US"/>
        </w:rPr>
        <w:tab/>
      </w:r>
      <w:r w:rsidRPr="00B74A8D">
        <w:rPr>
          <w:rFonts w:eastAsia="Arial"/>
          <w:u w:val="single"/>
          <w:lang w:eastAsia="en-US" w:bidi="en-US"/>
        </w:rPr>
        <w:tab/>
      </w:r>
      <w:r w:rsidRPr="00B74A8D">
        <w:rPr>
          <w:rFonts w:eastAsia="Arial"/>
          <w:u w:val="single"/>
          <w:lang w:eastAsia="en-US" w:bidi="en-US"/>
        </w:rPr>
        <w:tab/>
      </w:r>
      <w:r w:rsidRPr="00B74A8D">
        <w:rPr>
          <w:rFonts w:eastAsia="Arial"/>
          <w:u w:val="single"/>
          <w:lang w:eastAsia="en-US" w:bidi="en-US"/>
        </w:rPr>
        <w:tab/>
      </w:r>
      <w:r w:rsidRPr="00B74A8D">
        <w:rPr>
          <w:rFonts w:eastAsia="Arial"/>
          <w:u w:val="single"/>
          <w:lang w:eastAsia="en-US" w:bidi="en-US"/>
        </w:rPr>
        <w:tab/>
      </w:r>
    </w:p>
    <w:p w14:paraId="0A93A71A" w14:textId="77777777" w:rsidR="00776852" w:rsidRPr="00B74A8D" w:rsidRDefault="00481B5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74A8D">
        <w:rPr>
          <w:rFonts w:eastAsia="Arial"/>
          <w:lang w:eastAsia="en-US" w:bidi="en-US"/>
        </w:rPr>
        <w:t xml:space="preserve">Witness name </w:t>
      </w:r>
      <w:r w:rsidRPr="00B74A8D">
        <w:rPr>
          <w:rFonts w:eastAsia="Arial"/>
          <w:lang w:eastAsia="en-US" w:bidi="en-US"/>
        </w:rPr>
        <w:tab/>
      </w:r>
      <w:r w:rsidRPr="00B74A8D">
        <w:rPr>
          <w:rFonts w:eastAsia="Arial"/>
          <w:lang w:eastAsia="en-US" w:bidi="en-US"/>
        </w:rPr>
        <w:tab/>
      </w:r>
      <w:r w:rsidRPr="00B74A8D">
        <w:rPr>
          <w:rFonts w:eastAsia="Arial"/>
          <w:lang w:eastAsia="en-US" w:bidi="en-US"/>
        </w:rPr>
        <w:tab/>
      </w:r>
      <w:r w:rsidRPr="00B74A8D">
        <w:rPr>
          <w:rFonts w:eastAsia="Arial"/>
          <w:lang w:eastAsia="en-US" w:bidi="en-US"/>
        </w:rPr>
        <w:tab/>
      </w:r>
      <w:r w:rsidRPr="00B74A8D">
        <w:rPr>
          <w:rFonts w:eastAsia="Arial"/>
          <w:lang w:eastAsia="en-US" w:bidi="en-US"/>
        </w:rPr>
        <w:tab/>
        <w:t>Address</w:t>
      </w:r>
    </w:p>
    <w:p w14:paraId="0A93A71B" w14:textId="77777777" w:rsidR="00776852" w:rsidRPr="00B74A8D" w:rsidRDefault="007768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A93A71C" w14:textId="77777777" w:rsidR="00776852" w:rsidRPr="00B74A8D" w:rsidRDefault="0077685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A93A71D" w14:textId="77777777" w:rsidR="00776852" w:rsidRPr="00B74A8D" w:rsidRDefault="0077685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sectPr w:rsidR="00776852" w:rsidRPr="00B74A8D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FE8B0A" w14:textId="77777777" w:rsidR="00160A19" w:rsidRDefault="00160A19">
      <w:r>
        <w:separator/>
      </w:r>
    </w:p>
  </w:endnote>
  <w:endnote w:type="continuationSeparator" w:id="0">
    <w:p w14:paraId="72F6E0C3" w14:textId="77777777" w:rsidR="00160A19" w:rsidRDefault="00160A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400001FF" w:csb1="FFFF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3A71F" w14:textId="77777777" w:rsidR="00776852" w:rsidRDefault="00481B5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0A93A720" w14:textId="77777777" w:rsidR="00776852" w:rsidRDefault="00481B5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0A93A721" w14:textId="77777777" w:rsidR="00776852" w:rsidRDefault="00481B5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0A93A722" w14:textId="77777777" w:rsidR="00776852" w:rsidRDefault="003E3E0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481B5A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56C45A" w14:textId="77777777" w:rsidR="00160A19" w:rsidRDefault="00160A19">
      <w:r>
        <w:separator/>
      </w:r>
    </w:p>
  </w:footnote>
  <w:footnote w:type="continuationSeparator" w:id="0">
    <w:p w14:paraId="505CEB3C" w14:textId="77777777" w:rsidR="00160A19" w:rsidRDefault="00160A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3A71E" w14:textId="77777777" w:rsidR="00776852" w:rsidRDefault="00776852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TI1MzQ3MDKwsDRQ0lEKTi0uzszPAykwrgUAy0GQcCwAAAA="/>
    <w:docVar w:name="Description" w:val="Need a guarantee of account letter in your business today? Use this one. See other finance and accounting templates here. https://www.templateguru.co.za/templates/finance-accounting/"/>
    <w:docVar w:name="Excerpt" w:val="Dear [CONTACT NAME],_x000a_For value received and in consideration of the credit that you may hereafter extend, the_x000a_undersigned hereby jointly, severally, and unconditionally guarantee payment when due, at your_x000a_office in [CITY, STATE/PROVINCE], of every part of any indebtedness, present or future,"/>
    <w:docVar w:name="Source" w:val="www.parts.ford.com"/>
    <w:docVar w:name="Tags" w:val="guarantee of account letter, guarantee of account, guarantees and collateral, business documents, entrepreneurship, entrepreneur, guarantee of account template,  guarantee of account example "/>
  </w:docVars>
  <w:rsids>
    <w:rsidRoot w:val="00776852"/>
    <w:rsid w:val="000159B6"/>
    <w:rsid w:val="00160A19"/>
    <w:rsid w:val="001E30A9"/>
    <w:rsid w:val="00354F0C"/>
    <w:rsid w:val="003E3E09"/>
    <w:rsid w:val="004247E1"/>
    <w:rsid w:val="00481B5A"/>
    <w:rsid w:val="0054422C"/>
    <w:rsid w:val="00614619"/>
    <w:rsid w:val="00721DF2"/>
    <w:rsid w:val="00776852"/>
    <w:rsid w:val="007805DC"/>
    <w:rsid w:val="008A0B1C"/>
    <w:rsid w:val="0093692F"/>
    <w:rsid w:val="00966539"/>
    <w:rsid w:val="009D03A1"/>
    <w:rsid w:val="00A0202A"/>
    <w:rsid w:val="00A477EE"/>
    <w:rsid w:val="00AB03E0"/>
    <w:rsid w:val="00AC626D"/>
    <w:rsid w:val="00B30C89"/>
    <w:rsid w:val="00B55DAD"/>
    <w:rsid w:val="00B74A8D"/>
    <w:rsid w:val="00C42CD3"/>
    <w:rsid w:val="00C64D14"/>
    <w:rsid w:val="00E16142"/>
    <w:rsid w:val="00F35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3A6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customStyle="1" w:styleId="NormalSpacedCentered">
    <w:name w:val="Normal Spaced Centered"/>
    <w:basedOn w:val="Normal"/>
    <w:qFormat/>
    <w:pPr>
      <w:tabs>
        <w:tab w:val="left" w:pos="680"/>
      </w:tabs>
      <w:spacing w:before="240"/>
      <w:ind w:firstLine="360"/>
      <w:jc w:val="center"/>
    </w:pPr>
    <w:rPr>
      <w:rFonts w:ascii="Times" w:eastAsia="Times" w:hAnsi="Times" w:cs="Times"/>
      <w:sz w:val="20"/>
      <w:szCs w:val="20"/>
    </w:rPr>
  </w:style>
  <w:style w:type="paragraph" w:styleId="NormalWeb">
    <w:name w:val="Normal (Web)"/>
    <w:basedOn w:val="Normal"/>
    <w:qFormat/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99</Words>
  <Characters>1097</Characters>
  <Application>Microsoft Office Word</Application>
  <DocSecurity>0</DocSecurity>
  <Lines>6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2-10T10:36:00Z</dcterms:created>
  <dcterms:modified xsi:type="dcterms:W3CDTF">2019-10-21T19:07:00Z</dcterms:modified>
  <cp:category/>
</cp:coreProperties>
</file>